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9CA60F" w14:textId="77777777" w:rsidR="004B6AF9" w:rsidRDefault="004B6AF9" w:rsidP="004B6AF9">
      <w:pPr>
        <w:sectPr w:rsidR="004B6AF9" w:rsidSect="00770D7A">
          <w:headerReference w:type="even" r:id="rId10"/>
          <w:headerReference w:type="default" r:id="rId11"/>
          <w:footerReference w:type="even" r:id="rId12"/>
          <w:footerReference w:type="default" r:id="rId13"/>
          <w:headerReference w:type="first" r:id="rId14"/>
          <w:footerReference w:type="first" r:id="rId15"/>
          <w:pgSz w:w="12240" w:h="15840"/>
          <w:pgMar w:top="2434" w:right="1440" w:bottom="1440" w:left="1440" w:header="432" w:footer="720" w:gutter="0"/>
          <w:cols w:space="720"/>
          <w:docGrid w:linePitch="360"/>
        </w:sectPr>
      </w:pPr>
      <w:r w:rsidRPr="00F201AB">
        <w:rPr>
          <w:noProof/>
          <w:lang w:val="en-US"/>
        </w:rPr>
        <mc:AlternateContent>
          <mc:Choice Requires="wps">
            <w:drawing>
              <wp:anchor distT="0" distB="0" distL="114300" distR="114300" simplePos="0" relativeHeight="251660288" behindDoc="0" locked="1" layoutInCell="0" allowOverlap="1" wp14:anchorId="0B0F3F68" wp14:editId="2479930E">
                <wp:simplePos x="0" y="0"/>
                <wp:positionH relativeFrom="column">
                  <wp:posOffset>1905</wp:posOffset>
                </wp:positionH>
                <wp:positionV relativeFrom="page">
                  <wp:posOffset>1478915</wp:posOffset>
                </wp:positionV>
                <wp:extent cx="5600700" cy="958850"/>
                <wp:effectExtent l="0" t="0" r="0" b="0"/>
                <wp:wrapTopAndBottom/>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0" cy="9588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3BA7790" w14:textId="77777777" w:rsidR="004B6AF9" w:rsidRPr="00F201AB" w:rsidRDefault="004B6AF9" w:rsidP="004B6AF9">
                            <w:pPr>
                              <w:pStyle w:val="Authors0"/>
                              <w:rPr>
                                <w:rFonts w:ascii="Times New Roman" w:hAnsi="Times New Roman" w:cs="Times New Roman"/>
                              </w:rPr>
                            </w:pPr>
                            <w:r w:rsidRPr="00F201AB">
                              <w:rPr>
                                <w:rFonts w:ascii="Times New Roman" w:hAnsi="Times New Roman" w:cs="Times New Roman"/>
                              </w:rPr>
                              <w:t>Last Name, Initial.</w:t>
                            </w:r>
                            <w:r w:rsidRPr="00F201AB">
                              <w:rPr>
                                <w:rFonts w:ascii="Times New Roman" w:hAnsi="Times New Roman" w:cs="Times New Roman"/>
                                <w:vertAlign w:val="superscript"/>
                              </w:rPr>
                              <w:t>1</w:t>
                            </w:r>
                            <w:r w:rsidRPr="00F201AB">
                              <w:rPr>
                                <w:rFonts w:ascii="Times New Roman" w:hAnsi="Times New Roman" w:cs="Times New Roman"/>
                              </w:rPr>
                              <w:t>, Last Name, Initial.</w:t>
                            </w:r>
                            <w:r w:rsidRPr="00F201AB">
                              <w:rPr>
                                <w:rFonts w:ascii="Times New Roman" w:hAnsi="Times New Roman" w:cs="Times New Roman"/>
                                <w:vertAlign w:val="superscript"/>
                              </w:rPr>
                              <w:t>2</w:t>
                            </w:r>
                            <w:r w:rsidRPr="00F201AB">
                              <w:rPr>
                                <w:rFonts w:ascii="Times New Roman" w:hAnsi="Times New Roman" w:cs="Times New Roman"/>
                              </w:rPr>
                              <w:t xml:space="preserve"> (please </w:t>
                            </w:r>
                            <w:r w:rsidRPr="00F201AB">
                              <w:rPr>
                                <w:rFonts w:ascii="Times New Roman" w:hAnsi="Times New Roman" w:cs="Times New Roman"/>
                                <w:u w:val="single"/>
                              </w:rPr>
                              <w:t>underline</w:t>
                            </w:r>
                            <w:r w:rsidRPr="00F201AB">
                              <w:rPr>
                                <w:rFonts w:ascii="Times New Roman" w:hAnsi="Times New Roman" w:cs="Times New Roman"/>
                              </w:rPr>
                              <w:t xml:space="preserve"> presenting author)</w:t>
                            </w:r>
                          </w:p>
                          <w:p w14:paraId="3389C2A1" w14:textId="77777777" w:rsidR="004B6AF9" w:rsidRPr="00F201AB" w:rsidRDefault="004B6AF9" w:rsidP="004B6AF9">
                            <w:pPr>
                              <w:pStyle w:val="Affiliation"/>
                              <w:rPr>
                                <w:rFonts w:ascii="Times New Roman" w:hAnsi="Times New Roman" w:cs="Times New Roman"/>
                                <w:b/>
                              </w:rPr>
                            </w:pPr>
                            <w:r w:rsidRPr="00F201AB">
                              <w:rPr>
                                <w:rFonts w:ascii="Times New Roman" w:hAnsi="Times New Roman" w:cs="Times New Roman"/>
                                <w:vertAlign w:val="superscript"/>
                              </w:rPr>
                              <w:t>1</w:t>
                            </w:r>
                            <w:r w:rsidRPr="00F201AB">
                              <w:rPr>
                                <w:rFonts w:ascii="Times New Roman" w:hAnsi="Times New Roman" w:cs="Times New Roman"/>
                              </w:rPr>
                              <w:t xml:space="preserve"> Institution of first author</w:t>
                            </w:r>
                          </w:p>
                          <w:p w14:paraId="46FC62DE" w14:textId="77777777" w:rsidR="004B6AF9" w:rsidRPr="00F201AB" w:rsidRDefault="004B6AF9" w:rsidP="004B6AF9">
                            <w:pPr>
                              <w:pStyle w:val="Affiliation"/>
                              <w:rPr>
                                <w:rFonts w:ascii="Times New Roman" w:hAnsi="Times New Roman" w:cs="Times New Roman"/>
                                <w:b/>
                              </w:rPr>
                            </w:pPr>
                            <w:r w:rsidRPr="00F201AB">
                              <w:rPr>
                                <w:rFonts w:ascii="Times New Roman" w:hAnsi="Times New Roman" w:cs="Times New Roman"/>
                                <w:vertAlign w:val="superscript"/>
                              </w:rPr>
                              <w:t xml:space="preserve">2 </w:t>
                            </w:r>
                            <w:r w:rsidRPr="00F201AB">
                              <w:rPr>
                                <w:rFonts w:ascii="Times New Roman" w:hAnsi="Times New Roman" w:cs="Times New Roman"/>
                              </w:rPr>
                              <w:t>Institution of second author</w:t>
                            </w:r>
                          </w:p>
                          <w:p w14:paraId="5B69CA52" w14:textId="77777777" w:rsidR="004B6AF9" w:rsidRPr="00187EB8" w:rsidRDefault="004B6AF9" w:rsidP="004B6AF9">
                            <w:pPr>
                              <w:pStyle w:val="Email"/>
                              <w:rPr>
                                <w:b/>
                              </w:rPr>
                            </w:pPr>
                            <w:r w:rsidRPr="00F201AB">
                              <w:rPr>
                                <w:rFonts w:ascii="Times New Roman" w:hAnsi="Times New Roman" w:cs="Times New Roman"/>
                              </w:rPr>
                              <w:t>email: (corresponding author’s email</w:t>
                            </w:r>
                            <w: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0F3F68" id="_x0000_t202" coordsize="21600,21600" o:spt="202" path="m,l,21600r21600,l21600,xe">
                <v:stroke joinstyle="miter"/>
                <v:path gradientshapeok="t" o:connecttype="rect"/>
              </v:shapetype>
              <v:shape id="Text Box 3" o:spid="_x0000_s1026" type="#_x0000_t202" style="position:absolute;left:0;text-align:left;margin-left:.15pt;margin-top:116.45pt;width:441pt;height:7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" o:allowincell="f" stroked="f">
                <v:textbox>
                  <w:txbxContent>
                    <w:p w14:paraId="53BA7790" w14:textId="77777777" w:rsidR="004B6AF9" w:rsidRPr="00F201AB" w:rsidRDefault="004B6AF9" w:rsidP="004B6AF9">
                      <w:pPr>
                        <w:pStyle w:val="Authors0"/>
                        <w:rPr>
                          <w:rFonts w:ascii="Times New Roman" w:hAnsi="Times New Roman" w:cs="Times New Roman"/>
                        </w:rPr>
                      </w:pPr>
                      <w:r w:rsidRPr="00F201AB">
                        <w:rPr>
                          <w:rFonts w:ascii="Times New Roman" w:hAnsi="Times New Roman" w:cs="Times New Roman"/>
                        </w:rPr>
                        <w:t>Last Name, Initial.</w:t>
                      </w:r>
                      <w:r w:rsidRPr="00F201AB">
                        <w:rPr>
                          <w:rFonts w:ascii="Times New Roman" w:hAnsi="Times New Roman" w:cs="Times New Roman"/>
                          <w:vertAlign w:val="superscript"/>
                        </w:rPr>
                        <w:t>1</w:t>
                      </w:r>
                      <w:r w:rsidRPr="00F201AB">
                        <w:rPr>
                          <w:rFonts w:ascii="Times New Roman" w:hAnsi="Times New Roman" w:cs="Times New Roman"/>
                        </w:rPr>
                        <w:t>, Last Name, Initial.</w:t>
                      </w:r>
                      <w:r w:rsidRPr="00F201AB">
                        <w:rPr>
                          <w:rFonts w:ascii="Times New Roman" w:hAnsi="Times New Roman" w:cs="Times New Roman"/>
                          <w:vertAlign w:val="superscript"/>
                        </w:rPr>
                        <w:t>2</w:t>
                      </w:r>
                      <w:r w:rsidRPr="00F201AB">
                        <w:rPr>
                          <w:rFonts w:ascii="Times New Roman" w:hAnsi="Times New Roman" w:cs="Times New Roman"/>
                        </w:rPr>
                        <w:t xml:space="preserve"> (please </w:t>
                      </w:r>
                      <w:r w:rsidRPr="00F201AB">
                        <w:rPr>
                          <w:rFonts w:ascii="Times New Roman" w:hAnsi="Times New Roman" w:cs="Times New Roman"/>
                          <w:u w:val="single"/>
                        </w:rPr>
                        <w:t>underline</w:t>
                      </w:r>
                      <w:r w:rsidRPr="00F201AB">
                        <w:rPr>
                          <w:rFonts w:ascii="Times New Roman" w:hAnsi="Times New Roman" w:cs="Times New Roman"/>
                        </w:rPr>
                        <w:t xml:space="preserve"> presenting author)</w:t>
                      </w:r>
                    </w:p>
                    <w:p w14:paraId="3389C2A1" w14:textId="77777777" w:rsidR="004B6AF9" w:rsidRPr="00F201AB" w:rsidRDefault="004B6AF9" w:rsidP="004B6AF9">
                      <w:pPr>
                        <w:pStyle w:val="Affiliation"/>
                        <w:rPr>
                          <w:rFonts w:ascii="Times New Roman" w:hAnsi="Times New Roman" w:cs="Times New Roman"/>
                          <w:b/>
                        </w:rPr>
                      </w:pPr>
                      <w:r w:rsidRPr="00F201AB">
                        <w:rPr>
                          <w:rFonts w:ascii="Times New Roman" w:hAnsi="Times New Roman" w:cs="Times New Roman"/>
                          <w:vertAlign w:val="superscript"/>
                        </w:rPr>
                        <w:t>1</w:t>
                      </w:r>
                      <w:r w:rsidRPr="00F201AB">
                        <w:rPr>
                          <w:rFonts w:ascii="Times New Roman" w:hAnsi="Times New Roman" w:cs="Times New Roman"/>
                        </w:rPr>
                        <w:t xml:space="preserve"> Institution of first author</w:t>
                      </w:r>
                    </w:p>
                    <w:p w14:paraId="46FC62DE" w14:textId="77777777" w:rsidR="004B6AF9" w:rsidRPr="00F201AB" w:rsidRDefault="004B6AF9" w:rsidP="004B6AF9">
                      <w:pPr>
                        <w:pStyle w:val="Affiliation"/>
                        <w:rPr>
                          <w:rFonts w:ascii="Times New Roman" w:hAnsi="Times New Roman" w:cs="Times New Roman"/>
                          <w:b/>
                        </w:rPr>
                      </w:pPr>
                      <w:r w:rsidRPr="00F201AB">
                        <w:rPr>
                          <w:rFonts w:ascii="Times New Roman" w:hAnsi="Times New Roman" w:cs="Times New Roman"/>
                          <w:vertAlign w:val="superscript"/>
                        </w:rPr>
                        <w:t xml:space="preserve">2 </w:t>
                      </w:r>
                      <w:r w:rsidRPr="00F201AB">
                        <w:rPr>
                          <w:rFonts w:ascii="Times New Roman" w:hAnsi="Times New Roman" w:cs="Times New Roman"/>
                        </w:rPr>
                        <w:t>Institution of second author</w:t>
                      </w:r>
                    </w:p>
                    <w:p w14:paraId="5B69CA52" w14:textId="77777777" w:rsidR="004B6AF9" w:rsidRPr="00187EB8" w:rsidRDefault="004B6AF9" w:rsidP="004B6AF9">
                      <w:pPr>
                        <w:pStyle w:val="Email"/>
                        <w:rPr>
                          <w:b/>
                        </w:rPr>
                      </w:pPr>
                      <w:r w:rsidRPr="00F201AB">
                        <w:rPr>
                          <w:rFonts w:ascii="Times New Roman" w:hAnsi="Times New Roman" w:cs="Times New Roman"/>
                        </w:rPr>
                        <w:t>email: (corresponding author’s email</w:t>
                      </w:r>
                      <w:r>
                        <w:t>)</w:t>
                      </w:r>
                    </w:p>
                  </w:txbxContent>
                </v:textbox>
                <w10:wrap type="topAndBottom" anchory="page"/>
                <w10:anchorlock/>
              </v:shape>
            </w:pict>
          </mc:Fallback>
        </mc:AlternateContent>
      </w:r>
      <w:r w:rsidRPr="00F201AB">
        <w:rPr>
          <w:noProof/>
          <w:lang w:val="en-US"/>
        </w:rPr>
        <mc:AlternateContent>
          <mc:Choice Requires="wps">
            <w:drawing>
              <wp:anchor distT="0" distB="0" distL="114300" distR="114300" simplePos="0" relativeHeight="251659264" behindDoc="0" locked="1" layoutInCell="1" allowOverlap="1" wp14:anchorId="16DFE679" wp14:editId="44146180">
                <wp:simplePos x="0" y="0"/>
                <wp:positionH relativeFrom="column">
                  <wp:posOffset>0</wp:posOffset>
                </wp:positionH>
                <wp:positionV relativeFrom="page">
                  <wp:posOffset>1221105</wp:posOffset>
                </wp:positionV>
                <wp:extent cx="5600700" cy="457200"/>
                <wp:effectExtent l="0" t="0" r="0" b="0"/>
                <wp:wrapTopAndBottom/>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867191" w14:textId="77777777" w:rsidR="004B6AF9" w:rsidRPr="004B6AF9" w:rsidRDefault="004B6AF9" w:rsidP="004B6AF9">
                            <w:pPr>
                              <w:jc w:val="center"/>
                              <w:rPr>
                                <w:b/>
                                <w:sz w:val="20"/>
                              </w:rPr>
                            </w:pPr>
                            <w:r w:rsidRPr="004B6AF9">
                              <w:rPr>
                                <w:b/>
                                <w:sz w:val="20"/>
                              </w:rPr>
                              <w:t>ABSTRACT</w:t>
                            </w:r>
                            <w:r>
                              <w:rPr>
                                <w:b/>
                                <w:sz w:val="20"/>
                              </w:rPr>
                              <w:t xml:space="preserve"> TIT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DFE679" id="Text Box 2" o:spid="_x0000_s1027" type="#_x0000_t202" style="position:absolute;left:0;text-align:left;margin-left:0;margin-top:96.15pt;width:441pt;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" stroked="f">
                <v:textbox>
                  <w:txbxContent>
                    <w:p w14:paraId="7A867191" w14:textId="77777777" w:rsidR="004B6AF9" w:rsidRPr="004B6AF9" w:rsidRDefault="004B6AF9" w:rsidP="004B6AF9">
                      <w:pPr>
                        <w:jc w:val="center"/>
                        <w:rPr>
                          <w:b/>
                          <w:sz w:val="20"/>
                        </w:rPr>
                      </w:pPr>
                      <w:r w:rsidRPr="004B6AF9">
                        <w:rPr>
                          <w:b/>
                          <w:sz w:val="20"/>
                        </w:rPr>
                        <w:t>ABSTRACT</w:t>
                      </w:r>
                      <w:r>
                        <w:rPr>
                          <w:b/>
                          <w:sz w:val="20"/>
                        </w:rPr>
                        <w:t xml:space="preserve"> TITLE</w:t>
                      </w:r>
                    </w:p>
                  </w:txbxContent>
                </v:textbox>
                <w10:wrap type="topAndBottom" anchory="page"/>
                <w10:anchorlock/>
              </v:shape>
            </w:pict>
          </mc:Fallback>
        </mc:AlternateContent>
      </w:r>
    </w:p>
    <w:p w14:paraId="12BFC077" w14:textId="77777777" w:rsidR="004B6AF9" w:rsidRPr="00F201AB" w:rsidRDefault="004B6AF9" w:rsidP="004B6AF9">
      <w:pPr>
        <w:pStyle w:val="Heading1"/>
      </w:pPr>
      <w:r w:rsidRPr="00F201AB">
        <w:t>Introduction</w:t>
      </w:r>
    </w:p>
    <w:p w14:paraId="0E3C21FC" w14:textId="2BB3C85D" w:rsidR="000A1C36" w:rsidRDefault="000A1C36" w:rsidP="004556C6">
      <w:r>
        <w:t xml:space="preserve">Please follow the below guidelines when submitting your abstract. Please do not alter the format, column width or page size of the abstract template. </w:t>
      </w:r>
      <w:r w:rsidR="004556C6" w:rsidRPr="004B6AF9">
        <w:t xml:space="preserve">Overall, </w:t>
      </w:r>
      <w:r w:rsidR="004556C6">
        <w:t xml:space="preserve">abstracts should be </w:t>
      </w:r>
      <w:r w:rsidR="004556C6" w:rsidRPr="004B6AF9">
        <w:t xml:space="preserve">two-column page layout. </w:t>
      </w:r>
      <w:r w:rsidR="004556C6" w:rsidRPr="004B6AF9">
        <w:rPr>
          <w:b/>
        </w:rPr>
        <w:t>One table and/or figure is allowed</w:t>
      </w:r>
      <w:r w:rsidR="004556C6" w:rsidRPr="004B6AF9">
        <w:t xml:space="preserve"> within the body of the abstract. </w:t>
      </w:r>
      <w:r w:rsidR="004556C6" w:rsidRPr="004B6AF9">
        <w:rPr>
          <w:b/>
        </w:rPr>
        <w:t>Maximum</w:t>
      </w:r>
      <w:r w:rsidR="004556C6">
        <w:rPr>
          <w:b/>
        </w:rPr>
        <w:t xml:space="preserve"> abstract</w:t>
      </w:r>
      <w:r w:rsidR="004556C6" w:rsidRPr="004B6AF9">
        <w:rPr>
          <w:b/>
        </w:rPr>
        <w:t xml:space="preserve"> length is one page</w:t>
      </w:r>
      <w:r w:rsidR="004556C6">
        <w:t xml:space="preserve">. </w:t>
      </w:r>
      <w:r>
        <w:t xml:space="preserve">Completed abstracts can be submitted via email to </w:t>
      </w:r>
      <w:hyperlink r:id="rId16" w:history="1">
        <w:r w:rsidRPr="008B0B9A">
          <w:rPr>
            <w:rStyle w:val="Hyperlink"/>
          </w:rPr>
          <w:t>committee@firmsymposium.com</w:t>
        </w:r>
      </w:hyperlink>
      <w:r>
        <w:t xml:space="preserve"> </w:t>
      </w:r>
    </w:p>
    <w:p w14:paraId="1213B589" w14:textId="77777777" w:rsidR="000A1C36" w:rsidRPr="000A1C36" w:rsidRDefault="000A1C36" w:rsidP="004B6AF9">
      <w:pPr>
        <w:rPr>
          <w:u w:val="single"/>
        </w:rPr>
      </w:pPr>
    </w:p>
    <w:p w14:paraId="61474136" w14:textId="79619E2D" w:rsidR="004B6AF9" w:rsidRPr="004B6AF9" w:rsidRDefault="000A1C36" w:rsidP="004B6AF9">
      <w:r w:rsidRPr="000A1C36">
        <w:rPr>
          <w:u w:val="single"/>
        </w:rPr>
        <w:t>TITLE:</w:t>
      </w:r>
      <w:r>
        <w:t xml:space="preserve"> </w:t>
      </w:r>
      <w:r w:rsidR="004B6AF9" w:rsidRPr="004B6AF9">
        <w:t>Please use 11pt Arial boldface, small capitals, for the title. Use 10pt Arial boldface for the Authors section. Put last name first, then the initial(s). Separate last name and initial(s) with a comma. Add a number (superscript) after the initial(s) to indicate the affiliation(s) if authors have different affiliations. Separate authors with a comma. Please underline presenting author.</w:t>
      </w:r>
    </w:p>
    <w:p w14:paraId="059DA65D" w14:textId="77777777" w:rsidR="004B6AF9" w:rsidRPr="004B6AF9" w:rsidRDefault="004B6AF9" w:rsidP="004B6AF9"/>
    <w:p w14:paraId="0C03E6ED" w14:textId="5B2417E3" w:rsidR="004B6AF9" w:rsidRPr="004B6AF9" w:rsidRDefault="000A1C36" w:rsidP="004B6AF9">
      <w:r w:rsidRPr="000A1C36">
        <w:rPr>
          <w:u w:val="single"/>
        </w:rPr>
        <w:t>AFFILIATIONS:</w:t>
      </w:r>
      <w:r>
        <w:t xml:space="preserve"> </w:t>
      </w:r>
      <w:r w:rsidR="004B6AF9" w:rsidRPr="004B6AF9">
        <w:t>Use 10pt Arial (not boldface) for the Affiliations. Number affiliations (superscript number at the beginning of the line) if necessary. Use 10 pt Arial italic for the corresponding author’s email.</w:t>
      </w:r>
    </w:p>
    <w:p w14:paraId="0CBEBADD" w14:textId="77777777" w:rsidR="004B6AF9" w:rsidRPr="004B6AF9" w:rsidRDefault="004B6AF9" w:rsidP="004B6AF9"/>
    <w:p w14:paraId="134E444B" w14:textId="77777777" w:rsidR="000A1C36" w:rsidRDefault="000A1C36" w:rsidP="004B6AF9">
      <w:r w:rsidRPr="000A1C36">
        <w:rPr>
          <w:u w:val="single"/>
        </w:rPr>
        <w:t>HEADINGS:</w:t>
      </w:r>
      <w:r>
        <w:t xml:space="preserve"> </w:t>
      </w:r>
      <w:r w:rsidR="004B6AF9" w:rsidRPr="004B6AF9">
        <w:t xml:space="preserve">Use 10 Arial boldface, capitals, for the section headings. </w:t>
      </w:r>
    </w:p>
    <w:p w14:paraId="2CCBE2C3" w14:textId="77777777" w:rsidR="000A1C36" w:rsidRDefault="000A1C36" w:rsidP="004B6AF9"/>
    <w:p w14:paraId="0C135C92" w14:textId="797283F6" w:rsidR="004B6AF9" w:rsidRPr="004B6AF9" w:rsidRDefault="000A1C36" w:rsidP="004B6AF9">
      <w:r w:rsidRPr="000A1C36">
        <w:rPr>
          <w:u w:val="single"/>
        </w:rPr>
        <w:t>TEXT:</w:t>
      </w:r>
      <w:r>
        <w:t xml:space="preserve"> </w:t>
      </w:r>
      <w:r w:rsidR="004B6AF9" w:rsidRPr="004B6AF9">
        <w:t>For the body text, use 9pt Times New Roman. Insert a line break between successive paragraphs.</w:t>
      </w:r>
    </w:p>
    <w:p w14:paraId="5DD30DED" w14:textId="77777777" w:rsidR="004B6AF9" w:rsidRPr="004B6AF9" w:rsidRDefault="004B6AF9" w:rsidP="004B6AF9"/>
    <w:p w14:paraId="599972F1" w14:textId="77777777" w:rsidR="004B6AF9" w:rsidRPr="00F201AB" w:rsidRDefault="004B6AF9" w:rsidP="004B6AF9">
      <w:pPr>
        <w:pStyle w:val="Standard"/>
      </w:pPr>
    </w:p>
    <w:p w14:paraId="73C36D83" w14:textId="30BA1D43" w:rsidR="004B6AF9" w:rsidRPr="000A1C36" w:rsidRDefault="004B6AF9" w:rsidP="004B6AF9">
      <w:pPr>
        <w:pStyle w:val="header1"/>
      </w:pPr>
      <w:r w:rsidRPr="000A1C36">
        <w:t>Materials and methods</w:t>
      </w:r>
    </w:p>
    <w:p w14:paraId="6F016589" w14:textId="77777777" w:rsidR="00770D7A" w:rsidRPr="00770D7A" w:rsidRDefault="00770D7A" w:rsidP="00770D7A">
      <w:pPr>
        <w:pStyle w:val="Standard"/>
        <w:rPr>
          <w:lang w:val="en-GB"/>
        </w:rPr>
      </w:pPr>
    </w:p>
    <w:p w14:paraId="2B4D279D" w14:textId="77777777" w:rsidR="004B6AF9" w:rsidRPr="000A1C36" w:rsidRDefault="004B6AF9" w:rsidP="004B6AF9">
      <w:pPr>
        <w:pStyle w:val="header1"/>
      </w:pPr>
      <w:r w:rsidRPr="000A1C36">
        <w:t>results</w:t>
      </w:r>
    </w:p>
    <w:p w14:paraId="49F5709A" w14:textId="77777777" w:rsidR="004B6AF9" w:rsidRDefault="004B6AF9" w:rsidP="004B6AF9">
      <w:pPr>
        <w:pStyle w:val="Standard"/>
        <w:rPr>
          <w:lang w:val="en-GB"/>
        </w:rPr>
      </w:pPr>
    </w:p>
    <w:p w14:paraId="67ED911F" w14:textId="77777777" w:rsidR="004B6AF9" w:rsidRDefault="004B6AF9" w:rsidP="004B6AF9">
      <w:pPr>
        <w:pStyle w:val="Standard"/>
        <w:rPr>
          <w:lang w:val="en-GB"/>
        </w:rPr>
      </w:pPr>
    </w:p>
    <w:p w14:paraId="1FE52F8D" w14:textId="77777777" w:rsidR="004B6AF9" w:rsidRDefault="004B6AF9" w:rsidP="004B6AF9">
      <w:pPr>
        <w:pStyle w:val="Standard"/>
        <w:rPr>
          <w:lang w:val="en-GB"/>
        </w:rPr>
      </w:pPr>
      <w:bookmarkStart w:id="0" w:name="_GoBack"/>
      <w:bookmarkEnd w:id="0"/>
    </w:p>
    <w:p w14:paraId="365DED2B" w14:textId="77777777" w:rsidR="004B6AF9" w:rsidRDefault="004B6AF9" w:rsidP="004B6AF9">
      <w:pPr>
        <w:pStyle w:val="Standard"/>
        <w:rPr>
          <w:lang w:val="en-GB"/>
        </w:rPr>
      </w:pPr>
    </w:p>
    <w:p w14:paraId="4C606642" w14:textId="77777777" w:rsidR="004B6AF9" w:rsidRDefault="004B6AF9" w:rsidP="004B6AF9">
      <w:pPr>
        <w:pStyle w:val="Standard"/>
        <w:rPr>
          <w:lang w:val="en-GB"/>
        </w:rPr>
      </w:pPr>
    </w:p>
    <w:p w14:paraId="293FD170" w14:textId="77777777" w:rsidR="004B6AF9" w:rsidRDefault="004B6AF9" w:rsidP="004B6AF9">
      <w:pPr>
        <w:pStyle w:val="Standard"/>
        <w:rPr>
          <w:lang w:val="en-GB"/>
        </w:rPr>
      </w:pPr>
    </w:p>
    <w:p w14:paraId="105278E7" w14:textId="77777777" w:rsidR="004B6AF9" w:rsidRDefault="004B6AF9" w:rsidP="004B6AF9">
      <w:pPr>
        <w:pStyle w:val="Standard"/>
        <w:rPr>
          <w:lang w:val="en-GB"/>
        </w:rPr>
      </w:pPr>
    </w:p>
    <w:p w14:paraId="46F4E6C5" w14:textId="77777777" w:rsidR="004B6AF9" w:rsidRDefault="004B6AF9" w:rsidP="004B6AF9">
      <w:pPr>
        <w:pStyle w:val="Standard"/>
        <w:rPr>
          <w:lang w:val="en-GB"/>
        </w:rPr>
      </w:pPr>
    </w:p>
    <w:p w14:paraId="3C45FDE4" w14:textId="77777777" w:rsidR="004B6AF9" w:rsidRPr="004B6AF9" w:rsidRDefault="004B6AF9" w:rsidP="004B6AF9">
      <w:pPr>
        <w:pStyle w:val="Standard"/>
        <w:rPr>
          <w:lang w:val="en-GB"/>
        </w:rPr>
      </w:pPr>
    </w:p>
    <w:p w14:paraId="6429E400" w14:textId="77777777" w:rsidR="004B6AF9" w:rsidRPr="00F201AB" w:rsidRDefault="004B6AF9" w:rsidP="004B6AF9"/>
    <w:p w14:paraId="361CBB7A" w14:textId="77777777" w:rsidR="004B6AF9" w:rsidRPr="00F201AB" w:rsidRDefault="004B6AF9" w:rsidP="004B6AF9">
      <w:pPr>
        <w:pStyle w:val="Standard"/>
      </w:pPr>
      <w:r>
        <w:rPr>
          <w:noProof/>
        </w:rPr>
        <mc:AlternateContent>
          <mc:Choice Requires="wpg">
            <w:drawing>
              <wp:inline distT="0" distB="0" distL="0" distR="0" wp14:editId="7F50F958">
                <wp:extent cx="2569210" cy="2220685"/>
                <wp:effectExtent l="0" t="0" r="0" b="0"/>
                <wp:docPr id="3" name="Group 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2569210" cy="2220685"/>
                          <a:chOff x="1921" y="3656"/>
                          <a:chExt cx="8208" cy="8207"/>
                        </a:xfrm>
                      </wpg:grpSpPr>
                      <wps:wsp>
                        <wps:cNvPr id="4" name="AutoShape 3"/>
                        <wps:cNvSpPr>
                          <a:spLocks noChangeAspect="1" noChangeArrowheads="1" noTextEdit="1"/>
                        </wps:cNvSpPr>
                        <wps:spPr bwMode="auto">
                          <a:xfrm>
                            <a:off x="1921" y="3656"/>
                            <a:ext cx="8208" cy="8207"/>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5" name="Group 4"/>
                        <wpg:cNvGrpSpPr>
                          <a:grpSpLocks/>
                        </wpg:cNvGrpSpPr>
                        <wpg:grpSpPr bwMode="auto">
                          <a:xfrm>
                            <a:off x="2743" y="3713"/>
                            <a:ext cx="6727" cy="5616"/>
                            <a:chOff x="2927" y="5321"/>
                            <a:chExt cx="5411" cy="3469"/>
                          </a:xfrm>
                        </wpg:grpSpPr>
                        <wps:wsp>
                          <wps:cNvPr id="6" name="Rectangle 5"/>
                          <wps:cNvSpPr>
                            <a:spLocks noChangeArrowheads="1"/>
                          </wps:cNvSpPr>
                          <wps:spPr bwMode="auto">
                            <a:xfrm>
                              <a:off x="2927" y="5321"/>
                              <a:ext cx="5411" cy="3469"/>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 name="Text Box 8"/>
                          <wps:cNvSpPr txBox="1">
                            <a:spLocks noChangeArrowheads="1"/>
                          </wps:cNvSpPr>
                          <wps:spPr bwMode="auto">
                            <a:xfrm>
                              <a:off x="3494" y="5975"/>
                              <a:ext cx="3622" cy="1266"/>
                            </a:xfrm>
                            <a:prstGeom prst="rect">
                              <a:avLst/>
                            </a:prstGeom>
                            <a:solidFill>
                              <a:srgbClr val="FFFFFF"/>
                            </a:solidFill>
                            <a:ln w="9525">
                              <a:solidFill>
                                <a:srgbClr val="000000"/>
                              </a:solidFill>
                              <a:miter lim="800000"/>
                              <a:headEnd/>
                              <a:tailEnd/>
                            </a:ln>
                          </wps:spPr>
                          <wps:txbx>
                            <w:txbxContent>
                              <w:p w14:paraId="01029DB5" w14:textId="341CBD28" w:rsidR="004B6AF9" w:rsidRPr="00896963" w:rsidRDefault="000A1C36" w:rsidP="004B6AF9">
                                <w:pPr>
                                  <w:rPr>
                                    <w:lang w:val="en-IE"/>
                                  </w:rPr>
                                </w:pPr>
                                <w:r>
                                  <w:rPr>
                                    <w:lang w:val="en-IE"/>
                                  </w:rPr>
                                  <w:t>Figure 1</w:t>
                                </w:r>
                              </w:p>
                            </w:txbxContent>
                          </wps:txbx>
                          <wps:bodyPr rot="0" vert="horz" wrap="square" lIns="91440" tIns="45720" rIns="91440" bIns="45720" anchor="t" anchorCtr="0" upright="1">
                            <a:noAutofit/>
                          </wps:bodyPr>
                        </wps:wsp>
                      </wpg:grpSp>
                    </wpg:wgp>
                  </a:graphicData>
                </a:graphic>
              </wp:inline>
            </w:drawing>
          </mc:Choice>
          <mc:Fallback>
            <w:pict>
              <v:group id="Group 3" o:spid="_x0000_s1028" style="width:202.3pt;height:174.85pt;mso-position-horizontal-relative:char;mso-position-vertical-relative:line" coordorigin="1921,3656" coordsize="8208,8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">
                <o:lock v:ext="edit" aspectratio="t"/>
                <v:rect id="AutoShape 3" o:spid="_x0000_s1029" style="position:absolute;left:1921;top:3656;width:8208;height:8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" filled="f" stroked="f">
                  <o:lock v:ext="edit" aspectratio="t" text="t"/>
                </v:rect>
                <v:group id="Group 4" o:spid="_x0000_s1030" style="position:absolute;left:2743;top:3713;width:6727;height:5616" coordorigin="2927,5321" coordsize="5411,34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rect id="Rectangle 5" o:spid="_x0000_s1031" style="position:absolute;left:2927;top:5321;width:5411;height:34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"/>
                  <v:shape id="Text Box 8" o:spid="_x0000_s1032" type="#_x0000_t202" style="position:absolute;left:3494;top:5975;width:3622;height:1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">
                    <v:textbox>
                      <w:txbxContent>
                        <w:p w14:paraId="01029DB5" w14:textId="341CBD28" w:rsidR="004B6AF9" w:rsidRPr="00896963" w:rsidRDefault="000A1C36" w:rsidP="004B6AF9">
                          <w:pPr>
                            <w:rPr>
                              <w:lang w:val="en-IE"/>
                            </w:rPr>
                          </w:pPr>
                          <w:r>
                            <w:rPr>
                              <w:lang w:val="en-IE"/>
                            </w:rPr>
                            <w:t>Figure 1</w:t>
                          </w:r>
                        </w:p>
                      </w:txbxContent>
                    </v:textbox>
                  </v:shape>
                </v:group>
                <w10:anchorlock/>
              </v:group>
            </w:pict>
          </mc:Fallback>
        </mc:AlternateContent>
      </w:r>
    </w:p>
    <w:p w14:paraId="5C68D962" w14:textId="77777777" w:rsidR="004B6AF9" w:rsidRPr="00F201AB" w:rsidRDefault="004B6AF9" w:rsidP="004B6AF9">
      <w:pPr>
        <w:pStyle w:val="Figurecaption"/>
      </w:pPr>
      <w:r w:rsidRPr="00F201AB">
        <w:rPr>
          <w:b/>
        </w:rPr>
        <w:t>Figure 1</w:t>
      </w:r>
      <w:r w:rsidRPr="00F201AB">
        <w:tab/>
        <w:t>Figure caption in 8pt Times New Roman. Use boldface for “Figure 1”. Tab to 1.27 cm after “Figure 1”.</w:t>
      </w:r>
    </w:p>
    <w:p w14:paraId="3D685A05" w14:textId="77777777" w:rsidR="004B6AF9" w:rsidRPr="00F201AB" w:rsidRDefault="004B6AF9" w:rsidP="004B6AF9">
      <w:pPr>
        <w:pStyle w:val="Standard"/>
      </w:pPr>
    </w:p>
    <w:p w14:paraId="675259D1" w14:textId="77777777" w:rsidR="004B6AF9" w:rsidRPr="00F201AB" w:rsidRDefault="004B6AF9" w:rsidP="004B6AF9">
      <w:pPr>
        <w:pStyle w:val="Standard"/>
      </w:pPr>
    </w:p>
    <w:p w14:paraId="5D4C8542" w14:textId="34E20EDB" w:rsidR="004B6AF9" w:rsidRPr="000A1C36" w:rsidRDefault="000A1C36" w:rsidP="004B6AF9">
      <w:pPr>
        <w:pStyle w:val="header1"/>
      </w:pPr>
      <w:r w:rsidRPr="000A1C36">
        <w:t>Discussion &amp; CONCLUSION</w:t>
      </w:r>
    </w:p>
    <w:p w14:paraId="6ADDED9F" w14:textId="5490CA6E" w:rsidR="000A1C36" w:rsidRPr="000A1C36" w:rsidRDefault="000A1C36" w:rsidP="000A1C36">
      <w:pPr>
        <w:pStyle w:val="Standard"/>
        <w:rPr>
          <w:rFonts w:ascii="Arial" w:hAnsi="Arial" w:cs="Arial"/>
          <w:lang w:val="en-GB"/>
        </w:rPr>
      </w:pPr>
    </w:p>
    <w:p w14:paraId="5BA1291D" w14:textId="77777777" w:rsidR="004B6AF9" w:rsidRPr="000A1C36" w:rsidRDefault="004B6AF9" w:rsidP="004B6AF9">
      <w:pPr>
        <w:rPr>
          <w:rFonts w:ascii="Arial" w:hAnsi="Arial" w:cs="Arial"/>
        </w:rPr>
      </w:pPr>
    </w:p>
    <w:p w14:paraId="50B32C34" w14:textId="77777777" w:rsidR="004B6AF9" w:rsidRPr="000A1C36" w:rsidRDefault="004B6AF9" w:rsidP="004B6AF9">
      <w:pPr>
        <w:pStyle w:val="header1"/>
      </w:pPr>
      <w:r w:rsidRPr="000A1C36">
        <w:t>References</w:t>
      </w:r>
    </w:p>
    <w:p w14:paraId="04B3AB99" w14:textId="77777777" w:rsidR="004B6AF9" w:rsidRPr="00F201AB" w:rsidRDefault="004B6AF9" w:rsidP="004B6AF9"/>
    <w:p w14:paraId="7BCAC4DA" w14:textId="77777777" w:rsidR="004B6AF9" w:rsidRPr="00F201AB" w:rsidRDefault="004B6AF9" w:rsidP="004B6AF9">
      <w:pPr>
        <w:pStyle w:val="Standard"/>
      </w:pPr>
      <w:r w:rsidRPr="00F201AB">
        <w:t>Use this compact format for references:</w:t>
      </w:r>
    </w:p>
    <w:p w14:paraId="2CEEC8D9" w14:textId="77777777" w:rsidR="004B6AF9" w:rsidRPr="00F201AB" w:rsidRDefault="004B6AF9" w:rsidP="004B6AF9">
      <w:pPr>
        <w:pStyle w:val="Standard"/>
      </w:pPr>
    </w:p>
    <w:p w14:paraId="5F9BE4CD" w14:textId="77777777" w:rsidR="004B6AF9" w:rsidRPr="00F201AB" w:rsidRDefault="004B6AF9" w:rsidP="004B6AF9">
      <w:pPr>
        <w:pStyle w:val="Standard"/>
      </w:pPr>
      <w:r w:rsidRPr="00F201AB">
        <w:t>Journals:</w:t>
      </w:r>
    </w:p>
    <w:p w14:paraId="7AA5809C" w14:textId="77777777" w:rsidR="004B6AF9" w:rsidRPr="00F201AB" w:rsidRDefault="004B6AF9" w:rsidP="004B6AF9">
      <w:pPr>
        <w:pStyle w:val="References"/>
      </w:pPr>
      <w:r w:rsidRPr="00F201AB">
        <w:t xml:space="preserve">First Author’s Last Name </w:t>
      </w:r>
      <w:r w:rsidRPr="00F201AB">
        <w:rPr>
          <w:i/>
          <w:iCs/>
        </w:rPr>
        <w:t>(et al.)</w:t>
      </w:r>
      <w:r w:rsidRPr="00F201AB">
        <w:t>, Journal Name Volume:start page–end page, Year.</w:t>
      </w:r>
    </w:p>
    <w:p w14:paraId="3A43CF57" w14:textId="77777777" w:rsidR="004B6AF9" w:rsidRPr="00F201AB" w:rsidRDefault="004B6AF9" w:rsidP="004B6AF9">
      <w:pPr>
        <w:pStyle w:val="Standard"/>
      </w:pPr>
      <w:r w:rsidRPr="00F201AB">
        <w:t>Conference Proceedings:</w:t>
      </w:r>
    </w:p>
    <w:p w14:paraId="56762162" w14:textId="77777777" w:rsidR="004B6AF9" w:rsidRPr="00F201AB" w:rsidRDefault="004B6AF9" w:rsidP="004B6AF9">
      <w:pPr>
        <w:pStyle w:val="Standard"/>
      </w:pPr>
      <w:r w:rsidRPr="00F201AB">
        <w:t xml:space="preserve">First Author’s Last Name </w:t>
      </w:r>
      <w:r w:rsidRPr="00F201AB">
        <w:rPr>
          <w:i/>
          <w:iCs/>
        </w:rPr>
        <w:t>(et al.)</w:t>
      </w:r>
      <w:r w:rsidRPr="00F201AB">
        <w:t>, Conference Title, Location, Year.</w:t>
      </w:r>
    </w:p>
    <w:p w14:paraId="0CEB9235" w14:textId="77777777" w:rsidR="004B6AF9" w:rsidRPr="00F201AB" w:rsidRDefault="004B6AF9" w:rsidP="004B6AF9">
      <w:pPr>
        <w:pStyle w:val="Standard"/>
      </w:pPr>
      <w:r w:rsidRPr="00F201AB">
        <w:t>Theses:</w:t>
      </w:r>
    </w:p>
    <w:p w14:paraId="4454BA6B" w14:textId="77777777" w:rsidR="004B6AF9" w:rsidRPr="00F201AB" w:rsidRDefault="004B6AF9" w:rsidP="004B6AF9">
      <w:pPr>
        <w:pStyle w:val="Standard"/>
      </w:pPr>
      <w:r w:rsidRPr="00F201AB">
        <w:t>Author’s Last Name, Thesis Title, Degree, University, Year</w:t>
      </w:r>
    </w:p>
    <w:p w14:paraId="0180796F" w14:textId="77777777" w:rsidR="004B6AF9" w:rsidRPr="00F201AB" w:rsidRDefault="004B6AF9" w:rsidP="004B6AF9">
      <w:pPr>
        <w:pStyle w:val="Standard"/>
      </w:pPr>
      <w:r w:rsidRPr="00F201AB">
        <w:t>Books:</w:t>
      </w:r>
    </w:p>
    <w:p w14:paraId="38BF53A4" w14:textId="77777777" w:rsidR="00597001" w:rsidRDefault="004B6AF9" w:rsidP="004B6AF9">
      <w:r w:rsidRPr="00F201AB">
        <w:t xml:space="preserve">First Author’s Last Name </w:t>
      </w:r>
      <w:r w:rsidRPr="00F201AB">
        <w:rPr>
          <w:i/>
          <w:iCs/>
        </w:rPr>
        <w:t>(et al.)</w:t>
      </w:r>
      <w:r w:rsidRPr="00F201AB">
        <w:t>, Title, Publisher</w:t>
      </w:r>
    </w:p>
    <w:sectPr w:rsidR="00597001" w:rsidSect="004B6AF9">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359DBF" w14:textId="77777777" w:rsidR="004B6AF9" w:rsidRDefault="004B6AF9" w:rsidP="004B6AF9">
      <w:r>
        <w:separator/>
      </w:r>
    </w:p>
  </w:endnote>
  <w:endnote w:type="continuationSeparator" w:id="0">
    <w:p w14:paraId="59F169DF" w14:textId="77777777" w:rsidR="004B6AF9" w:rsidRDefault="004B6AF9" w:rsidP="004B6A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3F1822" w14:textId="77777777" w:rsidR="004556C6" w:rsidRDefault="004556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FDCC28" w14:textId="1F9BEF2B" w:rsidR="00F2323B" w:rsidRPr="00F201AB" w:rsidRDefault="004B6AF9" w:rsidP="004B6AF9">
    <w:pPr>
      <w:pStyle w:val="Footer"/>
      <w:jc w:val="center"/>
      <w:rPr>
        <w:rFonts w:ascii="Times New Roman" w:hAnsi="Times New Roman"/>
      </w:rPr>
    </w:pPr>
    <w:r>
      <w:rPr>
        <w:rFonts w:ascii="Times New Roman" w:hAnsi="Times New Roman"/>
      </w:rPr>
      <w:t>Future Investigators in Regenerative Medicine,</w:t>
    </w:r>
    <w:r w:rsidR="00236906" w:rsidRPr="00F201AB">
      <w:rPr>
        <w:rFonts w:ascii="Times New Roman" w:hAnsi="Times New Roman"/>
      </w:rPr>
      <w:t xml:space="preserve"> </w:t>
    </w:r>
    <w:r w:rsidR="000A1C36">
      <w:rPr>
        <w:rFonts w:ascii="Times New Roman" w:hAnsi="Times New Roman"/>
      </w:rPr>
      <w:t>23</w:t>
    </w:r>
    <w:r w:rsidR="000A1C36" w:rsidRPr="000A1C36">
      <w:rPr>
        <w:rFonts w:ascii="Times New Roman" w:hAnsi="Times New Roman"/>
        <w:vertAlign w:val="superscript"/>
      </w:rPr>
      <w:t>rd</w:t>
    </w:r>
    <w:r w:rsidR="000A1C36">
      <w:rPr>
        <w:rFonts w:ascii="Times New Roman" w:hAnsi="Times New Roman"/>
      </w:rPr>
      <w:t xml:space="preserve"> – 24</w:t>
    </w:r>
    <w:r w:rsidR="000A1C36" w:rsidRPr="000A1C36">
      <w:rPr>
        <w:rFonts w:ascii="Times New Roman" w:hAnsi="Times New Roman"/>
        <w:vertAlign w:val="superscript"/>
      </w:rPr>
      <w:t>th</w:t>
    </w:r>
    <w:r w:rsidR="000A1C36">
      <w:rPr>
        <w:rFonts w:ascii="Times New Roman" w:hAnsi="Times New Roman"/>
      </w:rPr>
      <w:t xml:space="preserve"> May </w:t>
    </w:r>
    <w:r w:rsidR="00236906">
      <w:rPr>
        <w:rFonts w:ascii="Times New Roman" w:hAnsi="Times New Roman"/>
      </w:rPr>
      <w:t>2022</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4DF543" w14:textId="77777777" w:rsidR="004556C6" w:rsidRDefault="004556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F89CE3" w14:textId="77777777" w:rsidR="004B6AF9" w:rsidRDefault="004B6AF9" w:rsidP="004B6AF9">
      <w:r>
        <w:separator/>
      </w:r>
    </w:p>
  </w:footnote>
  <w:footnote w:type="continuationSeparator" w:id="0">
    <w:p w14:paraId="42A77B65" w14:textId="77777777" w:rsidR="004B6AF9" w:rsidRDefault="004B6AF9" w:rsidP="004B6A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1BD49A" w14:textId="77777777" w:rsidR="004556C6" w:rsidRDefault="004556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0404" w:type="dxa"/>
      <w:tblInd w:w="-712" w:type="dxa"/>
      <w:tblLayout w:type="fixed"/>
      <w:tblLook w:val="01E0" w:firstRow="1" w:lastRow="1" w:firstColumn="1" w:lastColumn="1" w:noHBand="0" w:noVBand="0"/>
    </w:tblPr>
    <w:tblGrid>
      <w:gridCol w:w="4312"/>
      <w:gridCol w:w="990"/>
      <w:gridCol w:w="251"/>
      <w:gridCol w:w="3843"/>
      <w:gridCol w:w="1008"/>
    </w:tblGrid>
    <w:tr w:rsidR="00A11FB7" w:rsidRPr="00C07B76" w14:paraId="1051DB9F" w14:textId="77777777" w:rsidTr="004B6AF9">
      <w:trPr>
        <w:trHeight w:val="418"/>
      </w:trPr>
      <w:tc>
        <w:tcPr>
          <w:tcW w:w="4312" w:type="dxa"/>
          <w:tcBorders>
            <w:top w:val="nil"/>
            <w:left w:val="nil"/>
            <w:bottom w:val="nil"/>
          </w:tcBorders>
          <w:vAlign w:val="center"/>
        </w:tcPr>
        <w:p w14:paraId="42456216" w14:textId="100EA80D" w:rsidR="00A11FB7" w:rsidRPr="00C07B76" w:rsidRDefault="000A1C36" w:rsidP="004B6AF9">
          <w:pPr>
            <w:spacing w:before="0"/>
            <w:ind w:right="-686"/>
            <w:rPr>
              <w:lang w:val="en-IE"/>
            </w:rPr>
          </w:pPr>
          <w:r>
            <w:rPr>
              <w:lang w:val="en-IE"/>
            </w:rPr>
            <w:t>Podium p</w:t>
          </w:r>
          <w:r w:rsidR="00770D7A">
            <w:rPr>
              <w:lang w:val="en-IE"/>
            </w:rPr>
            <w:t xml:space="preserve">resentation </w:t>
          </w:r>
        </w:p>
      </w:tc>
      <w:tc>
        <w:tcPr>
          <w:tcW w:w="990" w:type="dxa"/>
          <w:vAlign w:val="center"/>
        </w:tcPr>
        <w:p w14:paraId="7AD0BC9B" w14:textId="77777777" w:rsidR="00A11FB7" w:rsidRPr="00C07B76" w:rsidRDefault="004556C6" w:rsidP="004B6AF9">
          <w:pPr>
            <w:spacing w:before="0"/>
            <w:ind w:left="298" w:right="-630"/>
            <w:rPr>
              <w:lang w:val="en-IE"/>
            </w:rPr>
          </w:pPr>
        </w:p>
      </w:tc>
      <w:tc>
        <w:tcPr>
          <w:tcW w:w="251" w:type="dxa"/>
          <w:tcBorders>
            <w:top w:val="nil"/>
            <w:bottom w:val="nil"/>
            <w:right w:val="nil"/>
          </w:tcBorders>
          <w:vAlign w:val="center"/>
        </w:tcPr>
        <w:p w14:paraId="34E0859D" w14:textId="77777777" w:rsidR="00A11FB7" w:rsidRPr="00C07B76" w:rsidRDefault="004556C6" w:rsidP="008213DC">
          <w:pPr>
            <w:spacing w:before="0"/>
            <w:rPr>
              <w:lang w:val="en-IE"/>
            </w:rPr>
          </w:pPr>
        </w:p>
      </w:tc>
      <w:tc>
        <w:tcPr>
          <w:tcW w:w="3843" w:type="dxa"/>
          <w:tcBorders>
            <w:top w:val="nil"/>
            <w:left w:val="nil"/>
            <w:bottom w:val="nil"/>
          </w:tcBorders>
          <w:vAlign w:val="center"/>
        </w:tcPr>
        <w:p w14:paraId="2472A2E4" w14:textId="4B224D21" w:rsidR="00A11FB7" w:rsidRPr="00C07B76" w:rsidRDefault="000A1C36" w:rsidP="004B6AF9">
          <w:pPr>
            <w:spacing w:before="0"/>
            <w:rPr>
              <w:lang w:val="en-IE"/>
            </w:rPr>
          </w:pPr>
          <w:r>
            <w:rPr>
              <w:lang w:val="en-IE"/>
            </w:rPr>
            <w:t>Poster p</w:t>
          </w:r>
          <w:r w:rsidR="00770D7A">
            <w:rPr>
              <w:lang w:val="en-IE"/>
            </w:rPr>
            <w:t>resentation</w:t>
          </w:r>
        </w:p>
      </w:tc>
      <w:tc>
        <w:tcPr>
          <w:tcW w:w="1008" w:type="dxa"/>
          <w:vAlign w:val="center"/>
        </w:tcPr>
        <w:p w14:paraId="5CDFC9E9" w14:textId="77777777" w:rsidR="00A11FB7" w:rsidRPr="00C07B76" w:rsidRDefault="004556C6" w:rsidP="008213DC">
          <w:pPr>
            <w:spacing w:before="0"/>
            <w:rPr>
              <w:lang w:val="en-IE"/>
            </w:rPr>
          </w:pPr>
        </w:p>
      </w:tc>
    </w:tr>
    <w:tr w:rsidR="000A1C36" w:rsidRPr="00C07B76" w14:paraId="6957CA16" w14:textId="77777777" w:rsidTr="004B6AF9">
      <w:trPr>
        <w:trHeight w:val="418"/>
      </w:trPr>
      <w:tc>
        <w:tcPr>
          <w:tcW w:w="4312" w:type="dxa"/>
          <w:tcBorders>
            <w:top w:val="nil"/>
            <w:left w:val="nil"/>
            <w:bottom w:val="nil"/>
          </w:tcBorders>
          <w:vAlign w:val="center"/>
        </w:tcPr>
        <w:p w14:paraId="503896CA" w14:textId="18FDECF1" w:rsidR="000A1C36" w:rsidRDefault="000A1C36" w:rsidP="004B6AF9">
          <w:pPr>
            <w:ind w:right="-686"/>
            <w:rPr>
              <w:lang w:val="en-IE"/>
            </w:rPr>
          </w:pPr>
          <w:r>
            <w:rPr>
              <w:lang w:val="en-IE"/>
            </w:rPr>
            <w:t>No preference (Podium/Poster)</w:t>
          </w:r>
        </w:p>
      </w:tc>
      <w:tc>
        <w:tcPr>
          <w:tcW w:w="990" w:type="dxa"/>
          <w:vAlign w:val="center"/>
        </w:tcPr>
        <w:p w14:paraId="25FD9F06" w14:textId="77777777" w:rsidR="000A1C36" w:rsidRPr="00C07B76" w:rsidRDefault="000A1C36" w:rsidP="004B6AF9">
          <w:pPr>
            <w:ind w:left="298" w:right="-630"/>
            <w:rPr>
              <w:lang w:val="en-IE"/>
            </w:rPr>
          </w:pPr>
        </w:p>
      </w:tc>
      <w:tc>
        <w:tcPr>
          <w:tcW w:w="251" w:type="dxa"/>
          <w:tcBorders>
            <w:top w:val="nil"/>
            <w:bottom w:val="nil"/>
            <w:right w:val="nil"/>
          </w:tcBorders>
          <w:vAlign w:val="center"/>
        </w:tcPr>
        <w:p w14:paraId="0DCA6247" w14:textId="77777777" w:rsidR="000A1C36" w:rsidRPr="00C07B76" w:rsidRDefault="000A1C36" w:rsidP="008213DC">
          <w:pPr>
            <w:rPr>
              <w:lang w:val="en-IE"/>
            </w:rPr>
          </w:pPr>
        </w:p>
      </w:tc>
      <w:tc>
        <w:tcPr>
          <w:tcW w:w="3843" w:type="dxa"/>
          <w:tcBorders>
            <w:top w:val="nil"/>
            <w:left w:val="nil"/>
            <w:bottom w:val="nil"/>
          </w:tcBorders>
          <w:vAlign w:val="center"/>
        </w:tcPr>
        <w:p w14:paraId="28290101" w14:textId="2C67B883" w:rsidR="000A1C36" w:rsidRDefault="000A1C36" w:rsidP="004B6AF9">
          <w:pPr>
            <w:rPr>
              <w:lang w:val="en-IE"/>
            </w:rPr>
          </w:pPr>
          <w:r>
            <w:rPr>
              <w:lang w:val="en-IE"/>
            </w:rPr>
            <w:t>Available to chair a session</w:t>
          </w:r>
        </w:p>
      </w:tc>
      <w:tc>
        <w:tcPr>
          <w:tcW w:w="1008" w:type="dxa"/>
          <w:vAlign w:val="center"/>
        </w:tcPr>
        <w:p w14:paraId="48185A94" w14:textId="77777777" w:rsidR="000A1C36" w:rsidRPr="00C07B76" w:rsidRDefault="000A1C36" w:rsidP="008213DC">
          <w:pPr>
            <w:rPr>
              <w:lang w:val="en-IE"/>
            </w:rPr>
          </w:pPr>
        </w:p>
      </w:tc>
    </w:tr>
  </w:tbl>
  <w:p w14:paraId="2F630C6C" w14:textId="77777777" w:rsidR="00F2323B" w:rsidRPr="001C05D8" w:rsidRDefault="004B6AF9" w:rsidP="004B6AF9">
    <w:pPr>
      <w:pStyle w:val="Header"/>
      <w:jc w:val="center"/>
      <w:rPr>
        <w:lang w:val="en-IE"/>
      </w:rPr>
    </w:pPr>
    <w:r>
      <w:rPr>
        <w:lang w:val="en-IE"/>
      </w:rPr>
      <w:t>Please place an X in any appropriate categories</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29551E" w14:textId="77777777" w:rsidR="004556C6" w:rsidRDefault="004556C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7"/>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0MrcwsjAzNrI0MDRQ0lEKTi0uzszPAykwqgUAsD3zbSwAAAA="/>
  </w:docVars>
  <w:rsids>
    <w:rsidRoot w:val="004B6AF9"/>
    <w:rsid w:val="000A1C36"/>
    <w:rsid w:val="00236906"/>
    <w:rsid w:val="004556C6"/>
    <w:rsid w:val="004B6AF9"/>
    <w:rsid w:val="00770D7A"/>
    <w:rsid w:val="00B807C9"/>
    <w:rsid w:val="00E460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7F63F6C"/>
  <w15:chartTrackingRefBased/>
  <w15:docId w15:val="{163540D1-EA10-4E03-8769-5FF8A77809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6AF9"/>
    <w:pPr>
      <w:tabs>
        <w:tab w:val="left" w:pos="397"/>
      </w:tabs>
      <w:spacing w:after="0" w:line="240" w:lineRule="auto"/>
      <w:jc w:val="both"/>
    </w:pPr>
    <w:rPr>
      <w:rFonts w:ascii="Times New Roman" w:eastAsia="Times New Roman" w:hAnsi="Times New Roman" w:cs="Times New Roman"/>
      <w:sz w:val="18"/>
      <w:szCs w:val="18"/>
      <w:lang w:val="en-GB"/>
    </w:rPr>
  </w:style>
  <w:style w:type="paragraph" w:styleId="Heading1">
    <w:name w:val="heading 1"/>
    <w:basedOn w:val="header1"/>
    <w:next w:val="Normal"/>
    <w:link w:val="Heading1Char"/>
    <w:qFormat/>
    <w:rsid w:val="004B6AF9"/>
    <w:pPr>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B6AF9"/>
    <w:rPr>
      <w:rFonts w:ascii="Arial" w:eastAsia="Times New Roman" w:hAnsi="Arial" w:cs="Arial"/>
      <w:b/>
      <w:caps/>
      <w:sz w:val="20"/>
      <w:szCs w:val="20"/>
      <w:lang w:val="en-GB"/>
    </w:rPr>
  </w:style>
  <w:style w:type="paragraph" w:customStyle="1" w:styleId="authors">
    <w:name w:val="authors"/>
    <w:basedOn w:val="Normal"/>
    <w:link w:val="authorsChar"/>
    <w:rsid w:val="004B6AF9"/>
    <w:pPr>
      <w:jc w:val="center"/>
    </w:pPr>
    <w:rPr>
      <w:rFonts w:ascii="Arial" w:hAnsi="Arial" w:cs="Arial"/>
      <w:b/>
      <w:sz w:val="20"/>
      <w:szCs w:val="20"/>
      <w:lang w:val="en-US"/>
    </w:rPr>
  </w:style>
  <w:style w:type="paragraph" w:customStyle="1" w:styleId="header1">
    <w:name w:val="header 1"/>
    <w:basedOn w:val="Normal"/>
    <w:next w:val="Standard"/>
    <w:rsid w:val="004B6AF9"/>
    <w:pPr>
      <w:spacing w:after="120"/>
    </w:pPr>
    <w:rPr>
      <w:rFonts w:ascii="Arial" w:hAnsi="Arial" w:cs="Arial"/>
      <w:b/>
      <w:caps/>
      <w:sz w:val="20"/>
      <w:szCs w:val="20"/>
    </w:rPr>
  </w:style>
  <w:style w:type="paragraph" w:customStyle="1" w:styleId="Standard">
    <w:name w:val="Standard"/>
    <w:basedOn w:val="Normal"/>
    <w:link w:val="StandardChar"/>
    <w:rsid w:val="004B6AF9"/>
    <w:rPr>
      <w:lang w:val="en-US"/>
    </w:rPr>
  </w:style>
  <w:style w:type="paragraph" w:styleId="Footer">
    <w:name w:val="footer"/>
    <w:basedOn w:val="Normal"/>
    <w:link w:val="FooterChar"/>
    <w:rsid w:val="004B6AF9"/>
    <w:pPr>
      <w:tabs>
        <w:tab w:val="center" w:pos="4153"/>
        <w:tab w:val="right" w:pos="8306"/>
      </w:tabs>
    </w:pPr>
    <w:rPr>
      <w:rFonts w:ascii="Tahoma" w:hAnsi="Tahoma"/>
    </w:rPr>
  </w:style>
  <w:style w:type="character" w:customStyle="1" w:styleId="FooterChar">
    <w:name w:val="Footer Char"/>
    <w:basedOn w:val="DefaultParagraphFont"/>
    <w:link w:val="Footer"/>
    <w:rsid w:val="004B6AF9"/>
    <w:rPr>
      <w:rFonts w:ascii="Tahoma" w:eastAsia="Times New Roman" w:hAnsi="Tahoma" w:cs="Times New Roman"/>
      <w:sz w:val="18"/>
      <w:szCs w:val="18"/>
      <w:lang w:val="en-GB"/>
    </w:rPr>
  </w:style>
  <w:style w:type="paragraph" w:styleId="Header">
    <w:name w:val="header"/>
    <w:basedOn w:val="Normal"/>
    <w:link w:val="HeaderChar"/>
    <w:rsid w:val="004B6AF9"/>
    <w:pPr>
      <w:tabs>
        <w:tab w:val="center" w:pos="4153"/>
        <w:tab w:val="right" w:pos="8306"/>
      </w:tabs>
    </w:pPr>
  </w:style>
  <w:style w:type="character" w:customStyle="1" w:styleId="HeaderChar">
    <w:name w:val="Header Char"/>
    <w:basedOn w:val="DefaultParagraphFont"/>
    <w:link w:val="Header"/>
    <w:rsid w:val="004B6AF9"/>
    <w:rPr>
      <w:rFonts w:ascii="Times New Roman" w:eastAsia="Times New Roman" w:hAnsi="Times New Roman" w:cs="Times New Roman"/>
      <w:sz w:val="18"/>
      <w:szCs w:val="18"/>
      <w:lang w:val="en-GB"/>
    </w:rPr>
  </w:style>
  <w:style w:type="paragraph" w:customStyle="1" w:styleId="Figurecaption">
    <w:name w:val="Figure caption"/>
    <w:basedOn w:val="Standard"/>
    <w:rsid w:val="004B6AF9"/>
    <w:pPr>
      <w:tabs>
        <w:tab w:val="clear" w:pos="397"/>
      </w:tabs>
    </w:pPr>
    <w:rPr>
      <w:sz w:val="16"/>
      <w:szCs w:val="16"/>
    </w:rPr>
  </w:style>
  <w:style w:type="table" w:styleId="TableGrid">
    <w:name w:val="Table Grid"/>
    <w:basedOn w:val="TableNormal"/>
    <w:rsid w:val="004B6AF9"/>
    <w:pPr>
      <w:spacing w:before="240" w:after="240" w:line="240" w:lineRule="auto"/>
    </w:pPr>
    <w:rPr>
      <w:rFonts w:ascii="Times New Roman" w:eastAsia="Times New Roman" w:hAnsi="Times New Roman" w:cs="Times New Roman"/>
      <w:sz w:val="20"/>
      <w:szCs w:val="20"/>
      <w:lang w:val="en-IE" w:eastAsia="en-I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s0">
    <w:name w:val="Authors"/>
    <w:basedOn w:val="authors"/>
    <w:link w:val="AuthorsChar0"/>
    <w:qFormat/>
    <w:rsid w:val="004B6AF9"/>
    <w:rPr>
      <w:lang w:val="en-GB"/>
    </w:rPr>
  </w:style>
  <w:style w:type="paragraph" w:styleId="Title">
    <w:name w:val="Title"/>
    <w:basedOn w:val="Normal"/>
    <w:next w:val="Normal"/>
    <w:link w:val="TitleChar"/>
    <w:qFormat/>
    <w:rsid w:val="004B6AF9"/>
    <w:pPr>
      <w:jc w:val="center"/>
    </w:pPr>
    <w:rPr>
      <w:rFonts w:ascii="Arial" w:hAnsi="Arial" w:cs="Arial"/>
      <w:b/>
      <w:smallCaps/>
      <w:sz w:val="22"/>
      <w:szCs w:val="22"/>
      <w:lang w:val="en-IE"/>
    </w:rPr>
  </w:style>
  <w:style w:type="character" w:customStyle="1" w:styleId="TitleChar">
    <w:name w:val="Title Char"/>
    <w:basedOn w:val="DefaultParagraphFont"/>
    <w:link w:val="Title"/>
    <w:rsid w:val="004B6AF9"/>
    <w:rPr>
      <w:rFonts w:ascii="Arial" w:eastAsia="Times New Roman" w:hAnsi="Arial" w:cs="Arial"/>
      <w:b/>
      <w:smallCaps/>
      <w:lang w:val="en-IE"/>
    </w:rPr>
  </w:style>
  <w:style w:type="character" w:customStyle="1" w:styleId="authorsChar">
    <w:name w:val="authors Char"/>
    <w:basedOn w:val="DefaultParagraphFont"/>
    <w:link w:val="authors"/>
    <w:rsid w:val="004B6AF9"/>
    <w:rPr>
      <w:rFonts w:ascii="Arial" w:eastAsia="Times New Roman" w:hAnsi="Arial" w:cs="Arial"/>
      <w:b/>
      <w:sz w:val="20"/>
      <w:szCs w:val="20"/>
    </w:rPr>
  </w:style>
  <w:style w:type="character" w:customStyle="1" w:styleId="AuthorsChar0">
    <w:name w:val="Authors Char"/>
    <w:basedOn w:val="authorsChar"/>
    <w:link w:val="Authors0"/>
    <w:rsid w:val="004B6AF9"/>
    <w:rPr>
      <w:rFonts w:ascii="Arial" w:eastAsia="Times New Roman" w:hAnsi="Arial" w:cs="Arial"/>
      <w:b/>
      <w:sz w:val="20"/>
      <w:szCs w:val="20"/>
      <w:lang w:val="en-GB"/>
    </w:rPr>
  </w:style>
  <w:style w:type="paragraph" w:customStyle="1" w:styleId="Affiliation">
    <w:name w:val="Affiliation"/>
    <w:basedOn w:val="authors"/>
    <w:link w:val="AffiliationChar"/>
    <w:qFormat/>
    <w:rsid w:val="004B6AF9"/>
    <w:rPr>
      <w:b w:val="0"/>
      <w:lang w:val="en-GB"/>
    </w:rPr>
  </w:style>
  <w:style w:type="paragraph" w:customStyle="1" w:styleId="Email">
    <w:name w:val="Email"/>
    <w:basedOn w:val="authors"/>
    <w:link w:val="EmailChar"/>
    <w:qFormat/>
    <w:rsid w:val="004B6AF9"/>
    <w:rPr>
      <w:b w:val="0"/>
      <w:i/>
      <w:lang w:val="en-GB"/>
    </w:rPr>
  </w:style>
  <w:style w:type="character" w:customStyle="1" w:styleId="AffiliationChar">
    <w:name w:val="Affiliation Char"/>
    <w:basedOn w:val="authorsChar"/>
    <w:link w:val="Affiliation"/>
    <w:rsid w:val="004B6AF9"/>
    <w:rPr>
      <w:rFonts w:ascii="Arial" w:eastAsia="Times New Roman" w:hAnsi="Arial" w:cs="Arial"/>
      <w:b w:val="0"/>
      <w:sz w:val="20"/>
      <w:szCs w:val="20"/>
      <w:lang w:val="en-GB"/>
    </w:rPr>
  </w:style>
  <w:style w:type="character" w:customStyle="1" w:styleId="EmailChar">
    <w:name w:val="Email Char"/>
    <w:basedOn w:val="authorsChar"/>
    <w:link w:val="Email"/>
    <w:rsid w:val="004B6AF9"/>
    <w:rPr>
      <w:rFonts w:ascii="Arial" w:eastAsia="Times New Roman" w:hAnsi="Arial" w:cs="Arial"/>
      <w:b w:val="0"/>
      <w:i/>
      <w:sz w:val="20"/>
      <w:szCs w:val="20"/>
      <w:lang w:val="en-GB"/>
    </w:rPr>
  </w:style>
  <w:style w:type="paragraph" w:customStyle="1" w:styleId="References">
    <w:name w:val="References"/>
    <w:basedOn w:val="Standard"/>
    <w:link w:val="ReferencesChar"/>
    <w:qFormat/>
    <w:rsid w:val="004B6AF9"/>
  </w:style>
  <w:style w:type="character" w:customStyle="1" w:styleId="StandardChar">
    <w:name w:val="Standard Char"/>
    <w:basedOn w:val="DefaultParagraphFont"/>
    <w:link w:val="Standard"/>
    <w:rsid w:val="004B6AF9"/>
    <w:rPr>
      <w:rFonts w:ascii="Times New Roman" w:eastAsia="Times New Roman" w:hAnsi="Times New Roman" w:cs="Times New Roman"/>
      <w:sz w:val="18"/>
      <w:szCs w:val="18"/>
    </w:rPr>
  </w:style>
  <w:style w:type="character" w:customStyle="1" w:styleId="ReferencesChar">
    <w:name w:val="References Char"/>
    <w:basedOn w:val="StandardChar"/>
    <w:link w:val="References"/>
    <w:rsid w:val="004B6AF9"/>
    <w:rPr>
      <w:rFonts w:ascii="Times New Roman" w:eastAsia="Times New Roman" w:hAnsi="Times New Roman" w:cs="Times New Roman"/>
      <w:sz w:val="18"/>
      <w:szCs w:val="18"/>
    </w:rPr>
  </w:style>
  <w:style w:type="paragraph" w:styleId="BalloonText">
    <w:name w:val="Balloon Text"/>
    <w:basedOn w:val="Normal"/>
    <w:link w:val="BalloonTextChar"/>
    <w:uiPriority w:val="99"/>
    <w:semiHidden/>
    <w:unhideWhenUsed/>
    <w:rsid w:val="00236906"/>
    <w:rPr>
      <w:rFonts w:ascii="Segoe UI" w:hAnsi="Segoe UI" w:cs="Segoe UI"/>
    </w:rPr>
  </w:style>
  <w:style w:type="character" w:customStyle="1" w:styleId="BalloonTextChar">
    <w:name w:val="Balloon Text Char"/>
    <w:basedOn w:val="DefaultParagraphFont"/>
    <w:link w:val="BalloonText"/>
    <w:uiPriority w:val="99"/>
    <w:semiHidden/>
    <w:rsid w:val="00236906"/>
    <w:rPr>
      <w:rFonts w:ascii="Segoe UI" w:eastAsia="Times New Roman" w:hAnsi="Segoe UI" w:cs="Segoe UI"/>
      <w:sz w:val="18"/>
      <w:szCs w:val="18"/>
      <w:lang w:val="en-GB"/>
    </w:rPr>
  </w:style>
  <w:style w:type="character" w:styleId="Hyperlink">
    <w:name w:val="Hyperlink"/>
    <w:basedOn w:val="DefaultParagraphFont"/>
    <w:uiPriority w:val="99"/>
    <w:unhideWhenUsed/>
    <w:rsid w:val="000A1C3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52015861">
      <w:bodyDiv w:val="1"/>
      <w:marLeft w:val="0"/>
      <w:marRight w:val="0"/>
      <w:marTop w:val="0"/>
      <w:marBottom w:val="0"/>
      <w:divBdr>
        <w:top w:val="none" w:sz="0" w:space="0" w:color="auto"/>
        <w:left w:val="none" w:sz="0" w:space="0" w:color="auto"/>
        <w:bottom w:val="none" w:sz="0" w:space="0" w:color="auto"/>
        <w:right w:val="none" w:sz="0" w:space="0" w:color="auto"/>
      </w:divBdr>
      <w:divsChild>
        <w:div w:id="163473822">
          <w:marLeft w:val="0"/>
          <w:marRight w:val="0"/>
          <w:marTop w:val="0"/>
          <w:marBottom w:val="0"/>
          <w:divBdr>
            <w:top w:val="none" w:sz="0" w:space="0" w:color="auto"/>
            <w:left w:val="none" w:sz="0" w:space="0" w:color="auto"/>
            <w:bottom w:val="none" w:sz="0" w:space="0" w:color="auto"/>
            <w:right w:val="none" w:sz="0" w:space="0" w:color="auto"/>
          </w:divBdr>
        </w:div>
        <w:div w:id="249392972">
          <w:marLeft w:val="0"/>
          <w:marRight w:val="0"/>
          <w:marTop w:val="0"/>
          <w:marBottom w:val="0"/>
          <w:divBdr>
            <w:top w:val="none" w:sz="0" w:space="0" w:color="auto"/>
            <w:left w:val="none" w:sz="0" w:space="0" w:color="auto"/>
            <w:bottom w:val="none" w:sz="0" w:space="0" w:color="auto"/>
            <w:right w:val="none" w:sz="0" w:space="0" w:color="auto"/>
          </w:divBdr>
          <w:divsChild>
            <w:div w:id="578292146">
              <w:marLeft w:val="0"/>
              <w:marRight w:val="0"/>
              <w:marTop w:val="0"/>
              <w:marBottom w:val="0"/>
              <w:divBdr>
                <w:top w:val="none" w:sz="0" w:space="0" w:color="auto"/>
                <w:left w:val="none" w:sz="0" w:space="0" w:color="auto"/>
                <w:bottom w:val="none" w:sz="0" w:space="0" w:color="auto"/>
                <w:right w:val="none" w:sz="0" w:space="0" w:color="auto"/>
              </w:divBdr>
              <w:divsChild>
                <w:div w:id="1896312222">
                  <w:marLeft w:val="0"/>
                  <w:marRight w:val="0"/>
                  <w:marTop w:val="0"/>
                  <w:marBottom w:val="0"/>
                  <w:divBdr>
                    <w:top w:val="none" w:sz="0" w:space="0" w:color="auto"/>
                    <w:left w:val="none" w:sz="0" w:space="0" w:color="auto"/>
                    <w:bottom w:val="none" w:sz="0" w:space="0" w:color="auto"/>
                    <w:right w:val="none" w:sz="0" w:space="0" w:color="auto"/>
                  </w:divBdr>
                </w:div>
                <w:div w:id="2140415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committee@firmsymposium.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1355FFBBEDC3E4E8A892D37F592F270" ma:contentTypeVersion="14" ma:contentTypeDescription="Create a new document." ma:contentTypeScope="" ma:versionID="4a02f5a87d95f2d46b9e7ddb9c166aa5">
  <xsd:schema xmlns:xsd="http://www.w3.org/2001/XMLSchema" xmlns:xs="http://www.w3.org/2001/XMLSchema" xmlns:p="http://schemas.microsoft.com/office/2006/metadata/properties" xmlns:ns3="fb09ea37-7e4a-44eb-8eae-7ed639111d6e" xmlns:ns4="2158a8c8-26af-4a7e-9cd7-b6f2f3c3b638" targetNamespace="http://schemas.microsoft.com/office/2006/metadata/properties" ma:root="true" ma:fieldsID="feb69bc92d8ad2d35be3b84d14bd4e43" ns3:_="" ns4:_="">
    <xsd:import namespace="fb09ea37-7e4a-44eb-8eae-7ed639111d6e"/>
    <xsd:import namespace="2158a8c8-26af-4a7e-9cd7-b6f2f3c3b63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OCR"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09ea37-7e4a-44eb-8eae-7ed639111d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158a8c8-26af-4a7e-9cd7-b6f2f3c3b63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3B2FF9-444D-4271-9EFF-F543AB764B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09ea37-7e4a-44eb-8eae-7ed639111d6e"/>
    <ds:schemaRef ds:uri="2158a8c8-26af-4a7e-9cd7-b6f2f3c3b6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3423A6-D2A7-4492-B262-03440F3013DA}">
  <ds:schemaRefs>
    <ds:schemaRef ds:uri="http://schemas.microsoft.com/sharepoint/v3/contenttype/forms"/>
  </ds:schemaRefs>
</ds:datastoreItem>
</file>

<file path=customXml/itemProps3.xml><?xml version="1.0" encoding="utf-8"?>
<ds:datastoreItem xmlns:ds="http://schemas.openxmlformats.org/officeDocument/2006/customXml" ds:itemID="{A47F8F42-C3B2-4226-A7AE-38B75F427C42}">
  <ds:schemaRefs>
    <ds:schemaRef ds:uri="http://schemas.microsoft.com/office/2006/documentManagement/types"/>
    <ds:schemaRef ds:uri="http://schemas.openxmlformats.org/package/2006/metadata/core-properties"/>
    <ds:schemaRef ds:uri="http://purl.org/dc/dcmitype/"/>
    <ds:schemaRef ds:uri="fb09ea37-7e4a-44eb-8eae-7ed639111d6e"/>
    <ds:schemaRef ds:uri="http://purl.org/dc/terms/"/>
    <ds:schemaRef ds:uri="http://schemas.microsoft.com/office/2006/metadata/properties"/>
    <ds:schemaRef ds:uri="2158a8c8-26af-4a7e-9cd7-b6f2f3c3b638"/>
    <ds:schemaRef ds:uri="http://schemas.microsoft.com/office/infopath/2007/PartnerControls"/>
    <ds:schemaRef ds:uri="http://www.w3.org/XML/1998/namespace"/>
    <ds:schemaRef ds:uri="http://purl.org/dc/elements/1.1/"/>
  </ds:schemaRefs>
</ds:datastoreItem>
</file>

<file path=customXml/itemProps4.xml><?xml version="1.0" encoding="utf-8"?>
<ds:datastoreItem xmlns:ds="http://schemas.openxmlformats.org/officeDocument/2006/customXml" ds:itemID="{46672491-4855-477C-94C8-282BC0E595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65</Words>
  <Characters>151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RCSI</Company>
  <LinksUpToDate>false</LinksUpToDate>
  <CharactersWithSpaces>1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hnall Kelly</dc:creator>
  <cp:keywords/>
  <dc:description/>
  <cp:lastModifiedBy>Domhnall Kelly</cp:lastModifiedBy>
  <cp:revision>2</cp:revision>
  <dcterms:created xsi:type="dcterms:W3CDTF">2021-12-08T13:40:00Z</dcterms:created>
  <dcterms:modified xsi:type="dcterms:W3CDTF">2021-12-08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355FFBBEDC3E4E8A892D37F592F270</vt:lpwstr>
  </property>
</Properties>
</file>